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jpg" ContentType="image/jpeg"/>
  <Override PartName="/word/media/rId36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${GITHUB_SHA}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manuscript 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was automatically generated {% if manubot.ci_source is defined -%} from [{{manubot.ci_source.repo_slug}}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3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8" w:name="vista-de-contexto-soa-fna-181-2020"/>
    <w:p>
      <w:pPr>
        <w:pStyle w:val="Ttulo1"/>
      </w:pPr>
      <w:r>
        <w:t xml:space="preserve">Vista de Contexto SOA FNA (181-2020)</w:t>
      </w:r>
    </w:p>
    <w:bookmarkStart w:id="27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context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7"/>
    <w:bookmarkEnd w:id="28"/>
    <w:bookmarkStart w:id="41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9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9"/>
    <w:bookmarkStart w:id="30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30"/>
    <w:bookmarkStart w:id="35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4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OrganigramaFNA27julio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9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image_2.370ae99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jp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3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3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48Z</dcterms:created>
  <dcterms:modified xsi:type="dcterms:W3CDTF">2023-01-14T02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